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un Sher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u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r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29 Neenah Ave.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unsher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735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